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E0F98" w14:textId="6C6C227B" w:rsidR="00575D83" w:rsidRDefault="00073C3A" w:rsidP="00435B9D">
      <w:pPr>
        <w:ind w:right="-188"/>
        <w:jc w:val="right"/>
      </w:pPr>
      <w:r>
        <w:rPr>
          <w:noProof/>
          <w:lang w:eastAsia="en-AU"/>
        </w:rPr>
        <w:drawing>
          <wp:inline distT="0" distB="0" distL="0" distR="0" wp14:anchorId="0B73C0A6" wp14:editId="21B465D7">
            <wp:extent cx="1785600" cy="39507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600" cy="3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50347" w14:textId="1E370C8C" w:rsidR="0020258A" w:rsidRDefault="00000000" w:rsidP="00B200E4">
      <w:pPr>
        <w:pStyle w:val="Title"/>
        <w:tabs>
          <w:tab w:val="left" w:pos="3750"/>
        </w:tabs>
      </w:pPr>
      <w:sdt>
        <w:sdtPr>
          <w:alias w:val="Title"/>
          <w:tag w:val=""/>
          <w:id w:val="-245727007"/>
          <w:placeholder>
            <w:docPart w:val="69651817D7BB445D9E3F04D6A39B193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1A0E6A">
            <w:t>Enrolment Cancellation, Withdrawal or Deferment Form</w:t>
          </w:r>
        </w:sdtContent>
      </w:sdt>
      <w:r w:rsidR="00B200E4">
        <w:tab/>
      </w:r>
    </w:p>
    <w:p w14:paraId="5718BE40" w14:textId="647C8AE0" w:rsidR="007862B1" w:rsidRDefault="007862B1" w:rsidP="007862B1">
      <w:r w:rsidRPr="007862B1">
        <w:t xml:space="preserve">This form is to be completed by </w:t>
      </w:r>
      <w:r>
        <w:t xml:space="preserve">MiTraining </w:t>
      </w:r>
      <w:r w:rsidR="001A0E6A">
        <w:t>students</w:t>
      </w:r>
      <w:r w:rsidRPr="007862B1">
        <w:t xml:space="preserve"> requesting a </w:t>
      </w:r>
      <w:r w:rsidR="001A0E6A">
        <w:t xml:space="preserve">change to their enrolment status. </w:t>
      </w:r>
    </w:p>
    <w:p w14:paraId="709B7379" w14:textId="21CEA8FE" w:rsidR="006C4BD7" w:rsidRDefault="006C4BD7" w:rsidP="007862B1">
      <w:r>
        <w:t>Please return the completed form</w:t>
      </w:r>
      <w:r w:rsidR="001A0E6A">
        <w:t xml:space="preserve"> to </w:t>
      </w:r>
      <w:hyperlink r:id="rId8" w:history="1">
        <w:r w:rsidRPr="00D955F4">
          <w:rPr>
            <w:rStyle w:val="Hyperlink"/>
          </w:rPr>
          <w:t>support</w:t>
        </w:r>
        <w:r w:rsidRPr="00087A01">
          <w:rPr>
            <w:rStyle w:val="Hyperlink"/>
          </w:rPr>
          <w:t>@mitraining.edu.au</w:t>
        </w:r>
      </w:hyperlink>
      <w:r>
        <w:t xml:space="preserve">. 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251421" w14:paraId="6C2A7E64" w14:textId="77777777" w:rsidTr="00107020">
        <w:tc>
          <w:tcPr>
            <w:tcW w:w="2614" w:type="dxa"/>
            <w:shd w:val="clear" w:color="auto" w:fill="F2F2F2" w:themeFill="background1" w:themeFillShade="F2"/>
          </w:tcPr>
          <w:p w14:paraId="63E2A489" w14:textId="51C55AF5" w:rsidR="00251421" w:rsidRDefault="00D955F4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ull</w:t>
            </w:r>
            <w:r w:rsidR="00251421">
              <w:rPr>
                <w:lang w:val="en-US"/>
              </w:rPr>
              <w:t xml:space="preserve"> Name</w:t>
            </w:r>
          </w:p>
        </w:tc>
        <w:tc>
          <w:tcPr>
            <w:tcW w:w="7842" w:type="dxa"/>
            <w:gridSpan w:val="3"/>
          </w:tcPr>
          <w:p w14:paraId="254F3ED7" w14:textId="77777777" w:rsidR="00251421" w:rsidRDefault="00251421" w:rsidP="00251421">
            <w:pPr>
              <w:spacing w:before="120" w:after="120"/>
              <w:rPr>
                <w:lang w:val="en-US"/>
              </w:rPr>
            </w:pPr>
          </w:p>
        </w:tc>
      </w:tr>
      <w:tr w:rsidR="006C4BD7" w14:paraId="3EFDA9CC" w14:textId="77777777" w:rsidTr="001B09DB">
        <w:tc>
          <w:tcPr>
            <w:tcW w:w="2614" w:type="dxa"/>
            <w:shd w:val="clear" w:color="auto" w:fill="F2F2F2" w:themeFill="background1" w:themeFillShade="F2"/>
          </w:tcPr>
          <w:p w14:paraId="34276194" w14:textId="6D32AE8F" w:rsidR="006C4BD7" w:rsidRDefault="006C4BD7" w:rsidP="006C4BD7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hone</w:t>
            </w:r>
          </w:p>
        </w:tc>
        <w:tc>
          <w:tcPr>
            <w:tcW w:w="3051" w:type="dxa"/>
          </w:tcPr>
          <w:p w14:paraId="6372A7B4" w14:textId="77777777" w:rsidR="006C4BD7" w:rsidRDefault="006C4BD7" w:rsidP="006C4BD7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4098A27F" w14:textId="6CA4EFBE" w:rsidR="006C4BD7" w:rsidRDefault="00D955F4" w:rsidP="006C4BD7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SI</w:t>
            </w:r>
          </w:p>
        </w:tc>
        <w:tc>
          <w:tcPr>
            <w:tcW w:w="2614" w:type="dxa"/>
          </w:tcPr>
          <w:p w14:paraId="2F5084A6" w14:textId="708392CF" w:rsidR="006C4BD7" w:rsidRDefault="006C4BD7" w:rsidP="006C4BD7">
            <w:pPr>
              <w:spacing w:before="120" w:after="120"/>
              <w:rPr>
                <w:lang w:val="en-US"/>
              </w:rPr>
            </w:pPr>
          </w:p>
        </w:tc>
      </w:tr>
      <w:tr w:rsidR="006245B1" w14:paraId="11B032AF" w14:textId="77777777" w:rsidTr="006245B1">
        <w:tc>
          <w:tcPr>
            <w:tcW w:w="2614" w:type="dxa"/>
            <w:shd w:val="clear" w:color="auto" w:fill="F2F2F2" w:themeFill="background1" w:themeFillShade="F2"/>
          </w:tcPr>
          <w:p w14:paraId="095B2EEE" w14:textId="232525C2" w:rsidR="006245B1" w:rsidRDefault="006245B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</w:tc>
        <w:tc>
          <w:tcPr>
            <w:tcW w:w="7842" w:type="dxa"/>
            <w:gridSpan w:val="3"/>
          </w:tcPr>
          <w:p w14:paraId="3A6D645E" w14:textId="77777777" w:rsidR="006245B1" w:rsidRDefault="006245B1" w:rsidP="00251421">
            <w:pPr>
              <w:spacing w:before="120" w:after="120"/>
              <w:rPr>
                <w:lang w:val="en-US"/>
              </w:rPr>
            </w:pPr>
          </w:p>
        </w:tc>
      </w:tr>
      <w:tr w:rsidR="001A0E6A" w14:paraId="3AAE4ADD" w14:textId="77777777" w:rsidTr="006245B1">
        <w:tc>
          <w:tcPr>
            <w:tcW w:w="2614" w:type="dxa"/>
            <w:shd w:val="clear" w:color="auto" w:fill="F2F2F2" w:themeFill="background1" w:themeFillShade="F2"/>
          </w:tcPr>
          <w:p w14:paraId="26C1B677" w14:textId="4C42E0D2" w:rsidR="001A0E6A" w:rsidRDefault="001A0E6A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ourse Code and Name</w:t>
            </w:r>
          </w:p>
        </w:tc>
        <w:tc>
          <w:tcPr>
            <w:tcW w:w="7842" w:type="dxa"/>
            <w:gridSpan w:val="3"/>
          </w:tcPr>
          <w:p w14:paraId="7081B29E" w14:textId="77777777" w:rsidR="001A0E6A" w:rsidRDefault="001A0E6A" w:rsidP="00251421">
            <w:pPr>
              <w:spacing w:before="120" w:after="120"/>
              <w:rPr>
                <w:lang w:val="en-US"/>
              </w:rPr>
            </w:pPr>
          </w:p>
        </w:tc>
      </w:tr>
    </w:tbl>
    <w:p w14:paraId="2270A373" w14:textId="77777777" w:rsidR="00E53383" w:rsidRDefault="00E53383" w:rsidP="00E53383">
      <w:pPr>
        <w:pStyle w:val="Heading1"/>
        <w:rPr>
          <w:lang w:val="en-US"/>
        </w:rPr>
      </w:pPr>
      <w:r>
        <w:rPr>
          <w:lang w:val="en-US"/>
        </w:rPr>
        <w:t>Cancellation</w:t>
      </w:r>
    </w:p>
    <w:p w14:paraId="563B3995" w14:textId="77777777" w:rsidR="00E53383" w:rsidRDefault="00000000" w:rsidP="00E53383">
      <w:sdt>
        <w:sdtPr>
          <w:rPr>
            <w:lang w:val="en-US"/>
          </w:rPr>
          <w:id w:val="-1722752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3383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E53383">
        <w:rPr>
          <w:lang w:val="en-US"/>
        </w:rPr>
        <w:t xml:space="preserve">   </w:t>
      </w:r>
      <w:r w:rsidR="00E53383">
        <w:t>I wish to cancel my enrolment prior to commencing</w:t>
      </w:r>
    </w:p>
    <w:tbl>
      <w:tblPr>
        <w:tblStyle w:val="TableGridLight"/>
        <w:tblW w:w="10456" w:type="dxa"/>
        <w:tblLook w:val="04A0" w:firstRow="1" w:lastRow="0" w:firstColumn="1" w:lastColumn="0" w:noHBand="0" w:noVBand="1"/>
      </w:tblPr>
      <w:tblGrid>
        <w:gridCol w:w="2614"/>
        <w:gridCol w:w="3051"/>
        <w:gridCol w:w="4791"/>
      </w:tblGrid>
      <w:tr w:rsidR="004A3725" w14:paraId="01BBBDF8" w14:textId="77777777" w:rsidTr="000B1CE0">
        <w:trPr>
          <w:gridAfter w:val="1"/>
          <w:wAfter w:w="4791" w:type="dxa"/>
        </w:trPr>
        <w:tc>
          <w:tcPr>
            <w:tcW w:w="2614" w:type="dxa"/>
            <w:shd w:val="clear" w:color="auto" w:fill="F2F2F2" w:themeFill="background1" w:themeFillShade="F2"/>
          </w:tcPr>
          <w:p w14:paraId="391CFBEB" w14:textId="77777777" w:rsidR="004A3725" w:rsidRDefault="004A3725" w:rsidP="000B1CE0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ancellation Date</w:t>
            </w:r>
          </w:p>
        </w:tc>
        <w:tc>
          <w:tcPr>
            <w:tcW w:w="3051" w:type="dxa"/>
          </w:tcPr>
          <w:p w14:paraId="27F94AB4" w14:textId="77777777" w:rsidR="004A3725" w:rsidRDefault="004A3725" w:rsidP="000B1CE0">
            <w:pPr>
              <w:spacing w:before="120" w:after="120"/>
              <w:rPr>
                <w:lang w:val="en-US"/>
              </w:rPr>
            </w:pPr>
          </w:p>
        </w:tc>
      </w:tr>
      <w:tr w:rsidR="00E53383" w14:paraId="5CE4BCE6" w14:textId="77777777" w:rsidTr="000B1CE0">
        <w:tc>
          <w:tcPr>
            <w:tcW w:w="2614" w:type="dxa"/>
            <w:shd w:val="clear" w:color="auto" w:fill="F2F2F2" w:themeFill="background1" w:themeFillShade="F2"/>
          </w:tcPr>
          <w:p w14:paraId="1A73890B" w14:textId="77777777" w:rsidR="00E53383" w:rsidRDefault="00E53383" w:rsidP="000B1CE0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ancellation Reason</w:t>
            </w:r>
          </w:p>
        </w:tc>
        <w:tc>
          <w:tcPr>
            <w:tcW w:w="7842" w:type="dxa"/>
            <w:gridSpan w:val="2"/>
          </w:tcPr>
          <w:p w14:paraId="5D5D3C72" w14:textId="77777777" w:rsidR="00E53383" w:rsidRDefault="00E53383" w:rsidP="000B1CE0">
            <w:pPr>
              <w:spacing w:before="120" w:after="120"/>
              <w:rPr>
                <w:lang w:val="en-US"/>
              </w:rPr>
            </w:pPr>
          </w:p>
        </w:tc>
      </w:tr>
    </w:tbl>
    <w:p w14:paraId="6FB4DF42" w14:textId="38ABC2A4" w:rsidR="007862B1" w:rsidRDefault="001A0E6A" w:rsidP="00251421">
      <w:pPr>
        <w:pStyle w:val="Heading1"/>
        <w:rPr>
          <w:lang w:val="en-US"/>
        </w:rPr>
      </w:pPr>
      <w:r>
        <w:rPr>
          <w:lang w:val="en-US"/>
        </w:rPr>
        <w:t>Withdrawal</w:t>
      </w:r>
    </w:p>
    <w:p w14:paraId="4020C073" w14:textId="4E5E2C16" w:rsidR="001A0E6A" w:rsidRDefault="00000000" w:rsidP="001A0E6A">
      <w:sdt>
        <w:sdtPr>
          <w:rPr>
            <w:lang w:val="en-US"/>
          </w:rPr>
          <w:id w:val="-3792451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A0E6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1A0E6A">
        <w:rPr>
          <w:lang w:val="en-US"/>
        </w:rPr>
        <w:t xml:space="preserve">   </w:t>
      </w:r>
      <w:r w:rsidR="001A0E6A">
        <w:t>I wish to withdraw from my course</w:t>
      </w:r>
    </w:p>
    <w:tbl>
      <w:tblPr>
        <w:tblStyle w:val="TableGridLight"/>
        <w:tblW w:w="10456" w:type="dxa"/>
        <w:tblLook w:val="04A0" w:firstRow="1" w:lastRow="0" w:firstColumn="1" w:lastColumn="0" w:noHBand="0" w:noVBand="1"/>
      </w:tblPr>
      <w:tblGrid>
        <w:gridCol w:w="2614"/>
        <w:gridCol w:w="3051"/>
        <w:gridCol w:w="4791"/>
      </w:tblGrid>
      <w:tr w:rsidR="004A3725" w14:paraId="2D3625EC" w14:textId="77777777" w:rsidTr="000B1CE0">
        <w:trPr>
          <w:gridAfter w:val="1"/>
          <w:wAfter w:w="4791" w:type="dxa"/>
        </w:trPr>
        <w:tc>
          <w:tcPr>
            <w:tcW w:w="2614" w:type="dxa"/>
            <w:shd w:val="clear" w:color="auto" w:fill="F2F2F2" w:themeFill="background1" w:themeFillShade="F2"/>
          </w:tcPr>
          <w:p w14:paraId="235BF1B2" w14:textId="77777777" w:rsidR="004A3725" w:rsidRDefault="004A3725" w:rsidP="000B1CE0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ithdrawal Date</w:t>
            </w:r>
          </w:p>
        </w:tc>
        <w:tc>
          <w:tcPr>
            <w:tcW w:w="3051" w:type="dxa"/>
          </w:tcPr>
          <w:p w14:paraId="1953ED4B" w14:textId="77777777" w:rsidR="004A3725" w:rsidRDefault="004A3725" w:rsidP="000B1CE0">
            <w:pPr>
              <w:spacing w:before="120" w:after="120"/>
              <w:rPr>
                <w:lang w:val="en-US"/>
              </w:rPr>
            </w:pPr>
          </w:p>
        </w:tc>
      </w:tr>
      <w:tr w:rsidR="001A0E6A" w14:paraId="55797525" w14:textId="77777777" w:rsidTr="000B1CE0">
        <w:tc>
          <w:tcPr>
            <w:tcW w:w="2614" w:type="dxa"/>
            <w:shd w:val="clear" w:color="auto" w:fill="F2F2F2" w:themeFill="background1" w:themeFillShade="F2"/>
          </w:tcPr>
          <w:p w14:paraId="11599DB6" w14:textId="77777777" w:rsidR="001A0E6A" w:rsidRDefault="001A0E6A" w:rsidP="000B1CE0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ithdrawal Reason</w:t>
            </w:r>
          </w:p>
        </w:tc>
        <w:tc>
          <w:tcPr>
            <w:tcW w:w="7842" w:type="dxa"/>
            <w:gridSpan w:val="2"/>
          </w:tcPr>
          <w:p w14:paraId="360413D4" w14:textId="77777777" w:rsidR="001A0E6A" w:rsidRDefault="001A0E6A" w:rsidP="000B1CE0">
            <w:pPr>
              <w:spacing w:before="120" w:after="120"/>
              <w:rPr>
                <w:lang w:val="en-US"/>
              </w:rPr>
            </w:pPr>
          </w:p>
        </w:tc>
      </w:tr>
    </w:tbl>
    <w:p w14:paraId="5A766298" w14:textId="288259D7" w:rsidR="001A0E6A" w:rsidRDefault="001A0E6A" w:rsidP="001A0E6A">
      <w:pPr>
        <w:pStyle w:val="Heading1"/>
        <w:rPr>
          <w:lang w:val="en-US"/>
        </w:rPr>
      </w:pPr>
      <w:r>
        <w:rPr>
          <w:lang w:val="en-US"/>
        </w:rPr>
        <w:t>Deferment</w:t>
      </w:r>
    </w:p>
    <w:p w14:paraId="0AB14BD8" w14:textId="472FC2B0" w:rsidR="001A0E6A" w:rsidRDefault="00000000" w:rsidP="001A0E6A">
      <w:sdt>
        <w:sdtPr>
          <w:rPr>
            <w:lang w:val="en-US"/>
          </w:rPr>
          <w:id w:val="1932237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A0E6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1A0E6A">
        <w:rPr>
          <w:lang w:val="en-US"/>
        </w:rPr>
        <w:t xml:space="preserve">   </w:t>
      </w:r>
      <w:r w:rsidR="001A0E6A">
        <w:t xml:space="preserve">I wish to defer my enrolment for    </w:t>
      </w:r>
      <w:sdt>
        <w:sdtPr>
          <w:rPr>
            <w:lang w:val="en-US"/>
          </w:rPr>
          <w:id w:val="-5428196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A0E6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1A0E6A">
        <w:rPr>
          <w:lang w:val="en-US"/>
        </w:rPr>
        <w:t xml:space="preserve">   3 months</w:t>
      </w:r>
      <w:r w:rsidR="001A0E6A">
        <w:rPr>
          <w:lang w:val="en-US"/>
        </w:rPr>
        <w:tab/>
      </w:r>
      <w:sdt>
        <w:sdtPr>
          <w:rPr>
            <w:lang w:val="en-US"/>
          </w:rPr>
          <w:id w:val="-14076107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A0E6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1A0E6A">
        <w:rPr>
          <w:lang w:val="en-US"/>
        </w:rPr>
        <w:t xml:space="preserve">   6 months</w:t>
      </w:r>
    </w:p>
    <w:tbl>
      <w:tblPr>
        <w:tblStyle w:val="TableGridLight"/>
        <w:tblW w:w="10456" w:type="dxa"/>
        <w:tblLook w:val="04A0" w:firstRow="1" w:lastRow="0" w:firstColumn="1" w:lastColumn="0" w:noHBand="0" w:noVBand="1"/>
      </w:tblPr>
      <w:tblGrid>
        <w:gridCol w:w="2614"/>
        <w:gridCol w:w="7842"/>
      </w:tblGrid>
      <w:tr w:rsidR="004A3725" w14:paraId="47E50199" w14:textId="77777777" w:rsidTr="004A3725">
        <w:tc>
          <w:tcPr>
            <w:tcW w:w="2614" w:type="dxa"/>
            <w:shd w:val="clear" w:color="auto" w:fill="F2F2F2" w:themeFill="background1" w:themeFillShade="F2"/>
          </w:tcPr>
          <w:p w14:paraId="4EB76327" w14:textId="32145F7E" w:rsidR="004A3725" w:rsidRDefault="004A3725" w:rsidP="000B1CE0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Deferment Date</w:t>
            </w:r>
          </w:p>
        </w:tc>
        <w:tc>
          <w:tcPr>
            <w:tcW w:w="7842" w:type="dxa"/>
            <w:shd w:val="clear" w:color="auto" w:fill="auto"/>
          </w:tcPr>
          <w:p w14:paraId="45EA4850" w14:textId="40244EB5" w:rsidR="004A3725" w:rsidRDefault="004A3725" w:rsidP="000B1CE0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rom:          /          /                        To:          /          /</w:t>
            </w:r>
          </w:p>
        </w:tc>
      </w:tr>
      <w:tr w:rsidR="001A0E6A" w14:paraId="07EAF56A" w14:textId="77777777" w:rsidTr="000B1CE0">
        <w:tc>
          <w:tcPr>
            <w:tcW w:w="2614" w:type="dxa"/>
            <w:shd w:val="clear" w:color="auto" w:fill="F2F2F2" w:themeFill="background1" w:themeFillShade="F2"/>
          </w:tcPr>
          <w:p w14:paraId="377B30EF" w14:textId="358C1BB5" w:rsidR="001A0E6A" w:rsidRDefault="00E53383" w:rsidP="000B1CE0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Deferment</w:t>
            </w:r>
            <w:r w:rsidR="001A0E6A">
              <w:rPr>
                <w:lang w:val="en-US"/>
              </w:rPr>
              <w:t xml:space="preserve"> Reason</w:t>
            </w:r>
          </w:p>
        </w:tc>
        <w:tc>
          <w:tcPr>
            <w:tcW w:w="7842" w:type="dxa"/>
          </w:tcPr>
          <w:p w14:paraId="0C111F50" w14:textId="77777777" w:rsidR="001A0E6A" w:rsidRDefault="001A0E6A" w:rsidP="000B1CE0">
            <w:pPr>
              <w:spacing w:before="120" w:after="120"/>
              <w:rPr>
                <w:lang w:val="en-US"/>
              </w:rPr>
            </w:pPr>
          </w:p>
        </w:tc>
      </w:tr>
    </w:tbl>
    <w:p w14:paraId="2EC8CFCE" w14:textId="7B54CEA2" w:rsidR="00293823" w:rsidRDefault="00293823" w:rsidP="00293823">
      <w:pPr>
        <w:pStyle w:val="Heading1"/>
        <w:rPr>
          <w:lang w:val="en-US"/>
        </w:rPr>
      </w:pPr>
      <w:r>
        <w:rPr>
          <w:lang w:val="en-US"/>
        </w:rPr>
        <w:t>Student Declaration</w:t>
      </w:r>
    </w:p>
    <w:p w14:paraId="551AE7A0" w14:textId="4FF40397" w:rsidR="00990DCB" w:rsidRPr="00D955F4" w:rsidRDefault="00990DCB" w:rsidP="00293823">
      <w:pPr>
        <w:rPr>
          <w:lang w:val="en-US"/>
        </w:rPr>
      </w:pPr>
      <w:r w:rsidRPr="00D955F4">
        <w:rPr>
          <w:lang w:val="en-US"/>
        </w:rPr>
        <w:t xml:space="preserve">I declare that I have read the Enrolment </w:t>
      </w:r>
      <w:r w:rsidR="00D955F4" w:rsidRPr="00D955F4">
        <w:rPr>
          <w:lang w:val="en-US"/>
        </w:rPr>
        <w:t xml:space="preserve">Policy and </w:t>
      </w:r>
      <w:r w:rsidRPr="00D955F4">
        <w:rPr>
          <w:lang w:val="en-US"/>
        </w:rPr>
        <w:t xml:space="preserve">Refund </w:t>
      </w:r>
      <w:r w:rsidR="00D955F4" w:rsidRPr="00D955F4">
        <w:rPr>
          <w:lang w:val="en-US"/>
        </w:rPr>
        <w:t>Policy</w:t>
      </w:r>
      <w:r w:rsidRPr="00D955F4">
        <w:rPr>
          <w:lang w:val="en-US"/>
        </w:rPr>
        <w:t>.  I understand that although I am cancelling, withdrawing or deferring from my studies</w:t>
      </w:r>
      <w:r w:rsidR="00997E38" w:rsidRPr="00D955F4">
        <w:rPr>
          <w:lang w:val="en-US"/>
        </w:rPr>
        <w:t>,</w:t>
      </w:r>
      <w:r w:rsidRPr="00D955F4">
        <w:rPr>
          <w:lang w:val="en-US"/>
        </w:rPr>
        <w:t xml:space="preserve"> I will still be </w:t>
      </w:r>
      <w:r w:rsidR="00F15A1F" w:rsidRPr="00D955F4">
        <w:rPr>
          <w:lang w:val="en-US"/>
        </w:rPr>
        <w:t xml:space="preserve">subject to the terms applicable to my commencement date and will be responsible for any fees outstanding. </w:t>
      </w:r>
    </w:p>
    <w:tbl>
      <w:tblPr>
        <w:tblStyle w:val="TableGridLight"/>
        <w:tblW w:w="10485" w:type="dxa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43"/>
      </w:tblGrid>
      <w:tr w:rsidR="00293823" w:rsidRPr="00D955F4" w14:paraId="773C9408" w14:textId="77777777" w:rsidTr="000B1CE0">
        <w:tc>
          <w:tcPr>
            <w:tcW w:w="2614" w:type="dxa"/>
            <w:shd w:val="clear" w:color="auto" w:fill="F2F2F2" w:themeFill="background1" w:themeFillShade="F2"/>
          </w:tcPr>
          <w:p w14:paraId="60C58C55" w14:textId="4BAC1CBA" w:rsidR="00293823" w:rsidRDefault="00293823" w:rsidP="00D955F4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3051" w:type="dxa"/>
          </w:tcPr>
          <w:p w14:paraId="15A5944A" w14:textId="77777777" w:rsidR="00293823" w:rsidRDefault="00293823" w:rsidP="00D955F4">
            <w:pPr>
              <w:spacing w:before="240" w:after="24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0C369495" w14:textId="77777777" w:rsidR="00293823" w:rsidRDefault="00293823" w:rsidP="00D955F4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643" w:type="dxa"/>
          </w:tcPr>
          <w:p w14:paraId="24EEC65D" w14:textId="77777777" w:rsidR="00293823" w:rsidRDefault="00293823" w:rsidP="00D955F4">
            <w:pPr>
              <w:spacing w:before="240" w:after="240"/>
              <w:rPr>
                <w:lang w:val="en-US"/>
              </w:rPr>
            </w:pPr>
          </w:p>
        </w:tc>
      </w:tr>
    </w:tbl>
    <w:p w14:paraId="33C0D630" w14:textId="0BF0B59C" w:rsidR="00251421" w:rsidRDefault="00E53383" w:rsidP="00251421">
      <w:pPr>
        <w:pStyle w:val="Heading1"/>
        <w:rPr>
          <w:lang w:val="en-US"/>
        </w:rPr>
      </w:pPr>
      <w:r>
        <w:rPr>
          <w:lang w:val="en-US"/>
        </w:rPr>
        <w:lastRenderedPageBreak/>
        <w:t>MiTraining use only</w:t>
      </w:r>
    </w:p>
    <w:tbl>
      <w:tblPr>
        <w:tblStyle w:val="TableGridLight"/>
        <w:tblW w:w="10456" w:type="dxa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E53383" w14:paraId="6EEACFAD" w14:textId="77777777" w:rsidTr="00E53383">
        <w:tc>
          <w:tcPr>
            <w:tcW w:w="2614" w:type="dxa"/>
            <w:shd w:val="clear" w:color="auto" w:fill="F2F2F2" w:themeFill="background1" w:themeFillShade="F2"/>
          </w:tcPr>
          <w:p w14:paraId="16DC2EBF" w14:textId="2AB72EC9" w:rsidR="00E53383" w:rsidRDefault="00E53383" w:rsidP="000B1CE0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Outcome</w:t>
            </w:r>
          </w:p>
        </w:tc>
        <w:tc>
          <w:tcPr>
            <w:tcW w:w="7842" w:type="dxa"/>
            <w:gridSpan w:val="3"/>
          </w:tcPr>
          <w:p w14:paraId="17FA0DA9" w14:textId="16FF4C75" w:rsidR="00E53383" w:rsidRDefault="00000000" w:rsidP="000B1CE0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2011281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5338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53383">
              <w:rPr>
                <w:lang w:val="en-US"/>
              </w:rPr>
              <w:t xml:space="preserve">   Approved            </w:t>
            </w:r>
            <w:sdt>
              <w:sdtPr>
                <w:rPr>
                  <w:lang w:val="en-US"/>
                </w:rPr>
                <w:id w:val="534781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5338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53383">
              <w:rPr>
                <w:lang w:val="en-US"/>
              </w:rPr>
              <w:t xml:space="preserve">   Denied</w:t>
            </w:r>
          </w:p>
        </w:tc>
      </w:tr>
      <w:tr w:rsidR="00D955F4" w14:paraId="1A3D637C" w14:textId="77777777" w:rsidTr="00E53383">
        <w:tc>
          <w:tcPr>
            <w:tcW w:w="2614" w:type="dxa"/>
            <w:shd w:val="clear" w:color="auto" w:fill="F2F2F2" w:themeFill="background1" w:themeFillShade="F2"/>
          </w:tcPr>
          <w:p w14:paraId="0E220125" w14:textId="5B3AE9FC" w:rsidR="00D955F4" w:rsidRDefault="00D955F4" w:rsidP="000B1CE0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Reason if </w:t>
            </w:r>
            <w:proofErr w:type="gramStart"/>
            <w:r>
              <w:rPr>
                <w:lang w:val="en-US"/>
              </w:rPr>
              <w:t>Denied</w:t>
            </w:r>
            <w:proofErr w:type="gramEnd"/>
          </w:p>
        </w:tc>
        <w:tc>
          <w:tcPr>
            <w:tcW w:w="7842" w:type="dxa"/>
            <w:gridSpan w:val="3"/>
          </w:tcPr>
          <w:p w14:paraId="4992A7D5" w14:textId="77777777" w:rsidR="00D955F4" w:rsidRDefault="00D955F4" w:rsidP="000B1CE0">
            <w:pPr>
              <w:spacing w:before="120" w:after="120"/>
              <w:rPr>
                <w:lang w:val="en-US"/>
              </w:rPr>
            </w:pPr>
          </w:p>
        </w:tc>
      </w:tr>
      <w:tr w:rsidR="00293823" w14:paraId="5E76AE4E" w14:textId="77777777" w:rsidTr="00E53383">
        <w:trPr>
          <w:gridAfter w:val="2"/>
          <w:wAfter w:w="4791" w:type="dxa"/>
        </w:trPr>
        <w:tc>
          <w:tcPr>
            <w:tcW w:w="2614" w:type="dxa"/>
            <w:shd w:val="clear" w:color="auto" w:fill="F2F2F2" w:themeFill="background1" w:themeFillShade="F2"/>
          </w:tcPr>
          <w:p w14:paraId="140AEDEF" w14:textId="4BEC41E1" w:rsidR="00293823" w:rsidRDefault="00293823" w:rsidP="004A3725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Refund Amount </w:t>
            </w:r>
            <w:r w:rsidRPr="004A3725">
              <w:rPr>
                <w:sz w:val="16"/>
                <w:szCs w:val="16"/>
                <w:lang w:val="en-US"/>
              </w:rPr>
              <w:t>(if applicable)</w:t>
            </w:r>
          </w:p>
        </w:tc>
        <w:tc>
          <w:tcPr>
            <w:tcW w:w="3051" w:type="dxa"/>
          </w:tcPr>
          <w:p w14:paraId="025697D6" w14:textId="77777777" w:rsidR="00293823" w:rsidRDefault="00293823" w:rsidP="000B1CE0">
            <w:pPr>
              <w:spacing w:before="120" w:after="120"/>
              <w:rPr>
                <w:lang w:val="en-US"/>
              </w:rPr>
            </w:pPr>
          </w:p>
        </w:tc>
      </w:tr>
      <w:tr w:rsidR="00D955F4" w14:paraId="785BA0D3" w14:textId="77777777" w:rsidTr="0013526F">
        <w:tc>
          <w:tcPr>
            <w:tcW w:w="2614" w:type="dxa"/>
            <w:shd w:val="clear" w:color="auto" w:fill="F2F2F2" w:themeFill="background1" w:themeFillShade="F2"/>
          </w:tcPr>
          <w:p w14:paraId="4871364B" w14:textId="104F9952" w:rsidR="00D955F4" w:rsidRDefault="00D955F4" w:rsidP="0013526F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051" w:type="dxa"/>
          </w:tcPr>
          <w:p w14:paraId="3A3CC545" w14:textId="77777777" w:rsidR="00D955F4" w:rsidRDefault="00D955F4" w:rsidP="0013526F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4868C2BB" w14:textId="69244889" w:rsidR="00D955F4" w:rsidRDefault="00D955F4" w:rsidP="0013526F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itle/Position</w:t>
            </w:r>
          </w:p>
        </w:tc>
        <w:tc>
          <w:tcPr>
            <w:tcW w:w="2614" w:type="dxa"/>
          </w:tcPr>
          <w:p w14:paraId="76035187" w14:textId="77777777" w:rsidR="00D955F4" w:rsidRDefault="00D955F4" w:rsidP="0013526F">
            <w:pPr>
              <w:spacing w:before="120" w:after="120"/>
              <w:rPr>
                <w:lang w:val="en-US"/>
              </w:rPr>
            </w:pPr>
          </w:p>
        </w:tc>
      </w:tr>
      <w:tr w:rsidR="00E53383" w:rsidRPr="00D955F4" w14:paraId="6578A56A" w14:textId="77777777" w:rsidTr="00E53383">
        <w:tc>
          <w:tcPr>
            <w:tcW w:w="2614" w:type="dxa"/>
            <w:shd w:val="clear" w:color="auto" w:fill="F2F2F2" w:themeFill="background1" w:themeFillShade="F2"/>
          </w:tcPr>
          <w:p w14:paraId="38DF7539" w14:textId="5F37712F" w:rsidR="00E53383" w:rsidRDefault="00E53383" w:rsidP="00D955F4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3051" w:type="dxa"/>
          </w:tcPr>
          <w:p w14:paraId="6FA0F0B5" w14:textId="77777777" w:rsidR="00E53383" w:rsidRDefault="00E53383" w:rsidP="00D955F4">
            <w:pPr>
              <w:spacing w:before="240" w:after="24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0C3F4A44" w14:textId="6521A59F" w:rsidR="00E53383" w:rsidRDefault="00E53383" w:rsidP="00D955F4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614" w:type="dxa"/>
          </w:tcPr>
          <w:p w14:paraId="7310C594" w14:textId="77777777" w:rsidR="00E53383" w:rsidRDefault="00E53383" w:rsidP="00D955F4">
            <w:pPr>
              <w:spacing w:before="240" w:after="240"/>
              <w:rPr>
                <w:lang w:val="en-US"/>
              </w:rPr>
            </w:pPr>
          </w:p>
        </w:tc>
      </w:tr>
    </w:tbl>
    <w:p w14:paraId="30367C1B" w14:textId="331D79CD" w:rsidR="00251421" w:rsidRDefault="00251421" w:rsidP="007862B1">
      <w:pPr>
        <w:rPr>
          <w:lang w:val="en-US"/>
        </w:rPr>
      </w:pPr>
    </w:p>
    <w:p w14:paraId="67C8FF09" w14:textId="24ECFCC6" w:rsidR="0022775F" w:rsidRDefault="0022775F" w:rsidP="007862B1">
      <w:pPr>
        <w:rPr>
          <w:lang w:val="en-US"/>
        </w:rPr>
      </w:pPr>
    </w:p>
    <w:p w14:paraId="32A9FF1D" w14:textId="77777777" w:rsidR="0022775F" w:rsidRPr="007862B1" w:rsidRDefault="0022775F" w:rsidP="007862B1">
      <w:pPr>
        <w:rPr>
          <w:lang w:val="en-US"/>
        </w:rPr>
      </w:pPr>
    </w:p>
    <w:sectPr w:rsidR="0022775F" w:rsidRPr="007862B1" w:rsidSect="006245B1">
      <w:footerReference w:type="default" r:id="rId9"/>
      <w:pgSz w:w="11906" w:h="16838" w:code="9"/>
      <w:pgMar w:top="426" w:right="720" w:bottom="720" w:left="720" w:header="454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29CFB" w14:textId="77777777" w:rsidR="0033680C" w:rsidRDefault="0033680C" w:rsidP="00CC08D3">
      <w:pPr>
        <w:spacing w:after="0" w:line="240" w:lineRule="auto"/>
      </w:pPr>
      <w:r>
        <w:separator/>
      </w:r>
    </w:p>
  </w:endnote>
  <w:endnote w:type="continuationSeparator" w:id="0">
    <w:p w14:paraId="0E7C063F" w14:textId="77777777" w:rsidR="0033680C" w:rsidRDefault="0033680C" w:rsidP="00CC0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6868F" w14:textId="40A6624C" w:rsidR="00671ED0" w:rsidRDefault="00000000" w:rsidP="00CC08D3">
    <w:pPr>
      <w:pStyle w:val="Subtitle"/>
      <w:tabs>
        <w:tab w:val="right" w:pos="8789"/>
      </w:tabs>
    </w:pPr>
    <w:sdt>
      <w:sdtPr>
        <w:alias w:val="Title"/>
        <w:tag w:val=""/>
        <w:id w:val="72636144"/>
        <w:placeholder>
          <w:docPart w:val="50A54E3AD1A842309705CFA273A924A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A0E6A">
          <w:t>Enrolment Cancellation, Withdrawal or Deferment Form</w:t>
        </w:r>
      </w:sdtContent>
    </w:sdt>
    <w:r w:rsidR="00671ED0">
      <w:t xml:space="preserve"> | </w:t>
    </w:r>
    <w:sdt>
      <w:sdtPr>
        <w:alias w:val="Status"/>
        <w:tag w:val=""/>
        <w:id w:val="1685240041"/>
        <w:placeholder>
          <w:docPart w:val="AD906433D94D4558B415F82367D4F14D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D955F4">
          <w:t>November</w:t>
        </w:r>
        <w:r w:rsidR="00F13AD5">
          <w:t xml:space="preserve"> 202</w:t>
        </w:r>
        <w:r w:rsidR="006245B1">
          <w:t>3</w:t>
        </w:r>
      </w:sdtContent>
    </w:sdt>
    <w:r w:rsidR="00671ED0">
      <w:tab/>
    </w:r>
    <w:r w:rsidR="0022775F">
      <w:tab/>
    </w:r>
    <w:r w:rsidR="00671ED0">
      <w:t xml:space="preserve">Page </w:t>
    </w:r>
    <w:r w:rsidR="00671ED0">
      <w:fldChar w:fldCharType="begin"/>
    </w:r>
    <w:r w:rsidR="00671ED0">
      <w:instrText xml:space="preserve"> PAGE  \* Arabic  \* MERGEFORMAT </w:instrText>
    </w:r>
    <w:r w:rsidR="00671ED0">
      <w:fldChar w:fldCharType="separate"/>
    </w:r>
    <w:r w:rsidR="00671ED0">
      <w:rPr>
        <w:noProof/>
      </w:rPr>
      <w:t>1</w:t>
    </w:r>
    <w:r w:rsidR="00671ED0">
      <w:fldChar w:fldCharType="end"/>
    </w:r>
    <w:r w:rsidR="00671ED0">
      <w:t xml:space="preserve"> of </w:t>
    </w:r>
    <w:fldSimple w:instr=" NUMPAGES  \* Arabic  \* MERGEFORMAT ">
      <w:r w:rsidR="00671ED0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F1014" w14:textId="77777777" w:rsidR="0033680C" w:rsidRDefault="0033680C" w:rsidP="00CC08D3">
      <w:pPr>
        <w:spacing w:after="0" w:line="240" w:lineRule="auto"/>
      </w:pPr>
      <w:r>
        <w:separator/>
      </w:r>
    </w:p>
  </w:footnote>
  <w:footnote w:type="continuationSeparator" w:id="0">
    <w:p w14:paraId="336EAA60" w14:textId="77777777" w:rsidR="0033680C" w:rsidRDefault="0033680C" w:rsidP="00CC08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00EB7"/>
    <w:multiLevelType w:val="hybridMultilevel"/>
    <w:tmpl w:val="7EC615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A42A0"/>
    <w:multiLevelType w:val="hybridMultilevel"/>
    <w:tmpl w:val="865630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961C0"/>
    <w:multiLevelType w:val="hybridMultilevel"/>
    <w:tmpl w:val="C02CE1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670E0"/>
    <w:multiLevelType w:val="multilevel"/>
    <w:tmpl w:val="296A2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E219BC"/>
    <w:multiLevelType w:val="hybridMultilevel"/>
    <w:tmpl w:val="C95A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22719"/>
    <w:multiLevelType w:val="hybridMultilevel"/>
    <w:tmpl w:val="4B9C06F6"/>
    <w:lvl w:ilvl="0" w:tplc="8640CAB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4F20C6"/>
    <w:multiLevelType w:val="hybridMultilevel"/>
    <w:tmpl w:val="62A01F56"/>
    <w:lvl w:ilvl="0" w:tplc="B2946F9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B0811"/>
    <w:multiLevelType w:val="hybridMultilevel"/>
    <w:tmpl w:val="4F26F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24EC0"/>
    <w:multiLevelType w:val="hybridMultilevel"/>
    <w:tmpl w:val="C8E0C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FB1AF3"/>
    <w:multiLevelType w:val="hybridMultilevel"/>
    <w:tmpl w:val="CA605B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A06A66"/>
    <w:multiLevelType w:val="hybridMultilevel"/>
    <w:tmpl w:val="28E89C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E133B5"/>
    <w:multiLevelType w:val="hybridMultilevel"/>
    <w:tmpl w:val="DF288E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D3F70"/>
    <w:multiLevelType w:val="hybridMultilevel"/>
    <w:tmpl w:val="DB90A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E27B35"/>
    <w:multiLevelType w:val="hybridMultilevel"/>
    <w:tmpl w:val="F2FEBD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5446652">
    <w:abstractNumId w:val="5"/>
  </w:num>
  <w:num w:numId="2" w16cid:durableId="406851287">
    <w:abstractNumId w:val="8"/>
  </w:num>
  <w:num w:numId="3" w16cid:durableId="1930696112">
    <w:abstractNumId w:val="7"/>
  </w:num>
  <w:num w:numId="4" w16cid:durableId="1831285844">
    <w:abstractNumId w:val="1"/>
  </w:num>
  <w:num w:numId="5" w16cid:durableId="1760830601">
    <w:abstractNumId w:val="0"/>
  </w:num>
  <w:num w:numId="6" w16cid:durableId="1755204538">
    <w:abstractNumId w:val="13"/>
  </w:num>
  <w:num w:numId="7" w16cid:durableId="694423785">
    <w:abstractNumId w:val="2"/>
  </w:num>
  <w:num w:numId="8" w16cid:durableId="927081930">
    <w:abstractNumId w:val="3"/>
  </w:num>
  <w:num w:numId="9" w16cid:durableId="1765150557">
    <w:abstractNumId w:val="9"/>
  </w:num>
  <w:num w:numId="10" w16cid:durableId="1573351914">
    <w:abstractNumId w:val="10"/>
  </w:num>
  <w:num w:numId="11" w16cid:durableId="54669172">
    <w:abstractNumId w:val="4"/>
  </w:num>
  <w:num w:numId="12" w16cid:durableId="674068594">
    <w:abstractNumId w:val="11"/>
  </w:num>
  <w:num w:numId="13" w16cid:durableId="750275832">
    <w:abstractNumId w:val="12"/>
  </w:num>
  <w:num w:numId="14" w16cid:durableId="14844677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UyMjcwMDcxtDBQ0lEKTi0uzszPAykwrgUAuPIdNywAAAA="/>
  </w:docVars>
  <w:rsids>
    <w:rsidRoot w:val="005B1BF2"/>
    <w:rsid w:val="00003943"/>
    <w:rsid w:val="00034344"/>
    <w:rsid w:val="0004589E"/>
    <w:rsid w:val="0006084E"/>
    <w:rsid w:val="00073C3A"/>
    <w:rsid w:val="00075A84"/>
    <w:rsid w:val="00093B63"/>
    <w:rsid w:val="0009529B"/>
    <w:rsid w:val="000B2842"/>
    <w:rsid w:val="000C62DE"/>
    <w:rsid w:val="000F7A9F"/>
    <w:rsid w:val="001207CA"/>
    <w:rsid w:val="00133B1F"/>
    <w:rsid w:val="00144310"/>
    <w:rsid w:val="00164A86"/>
    <w:rsid w:val="001661A2"/>
    <w:rsid w:val="001671C9"/>
    <w:rsid w:val="001735FB"/>
    <w:rsid w:val="00173683"/>
    <w:rsid w:val="00177BBA"/>
    <w:rsid w:val="00183C9A"/>
    <w:rsid w:val="001909AA"/>
    <w:rsid w:val="001956A0"/>
    <w:rsid w:val="00195C9F"/>
    <w:rsid w:val="00197BE0"/>
    <w:rsid w:val="001A0E6A"/>
    <w:rsid w:val="001A5CF3"/>
    <w:rsid w:val="001B09DB"/>
    <w:rsid w:val="001B3B35"/>
    <w:rsid w:val="001E351C"/>
    <w:rsid w:val="0020258A"/>
    <w:rsid w:val="00210ED3"/>
    <w:rsid w:val="0022775F"/>
    <w:rsid w:val="00244B81"/>
    <w:rsid w:val="00251421"/>
    <w:rsid w:val="002706E8"/>
    <w:rsid w:val="00283B3E"/>
    <w:rsid w:val="0028559E"/>
    <w:rsid w:val="002921BC"/>
    <w:rsid w:val="00293823"/>
    <w:rsid w:val="002A7F6C"/>
    <w:rsid w:val="002B000D"/>
    <w:rsid w:val="002D73B6"/>
    <w:rsid w:val="003153F2"/>
    <w:rsid w:val="0033680C"/>
    <w:rsid w:val="00340D69"/>
    <w:rsid w:val="003653A3"/>
    <w:rsid w:val="0037012C"/>
    <w:rsid w:val="00372F49"/>
    <w:rsid w:val="00383479"/>
    <w:rsid w:val="00394E74"/>
    <w:rsid w:val="00396BB4"/>
    <w:rsid w:val="00396D11"/>
    <w:rsid w:val="003A1EA0"/>
    <w:rsid w:val="003E0B64"/>
    <w:rsid w:val="003E2845"/>
    <w:rsid w:val="004118EC"/>
    <w:rsid w:val="00420246"/>
    <w:rsid w:val="00422890"/>
    <w:rsid w:val="00435B9D"/>
    <w:rsid w:val="0043668A"/>
    <w:rsid w:val="0045007D"/>
    <w:rsid w:val="00460206"/>
    <w:rsid w:val="004820C6"/>
    <w:rsid w:val="004A1FD8"/>
    <w:rsid w:val="004A3725"/>
    <w:rsid w:val="004A562D"/>
    <w:rsid w:val="004A6526"/>
    <w:rsid w:val="004B1CD5"/>
    <w:rsid w:val="004C0C02"/>
    <w:rsid w:val="004C1F15"/>
    <w:rsid w:val="004C2654"/>
    <w:rsid w:val="004C3F5B"/>
    <w:rsid w:val="004D2F80"/>
    <w:rsid w:val="004E6A26"/>
    <w:rsid w:val="00513B34"/>
    <w:rsid w:val="00516E0F"/>
    <w:rsid w:val="0053478F"/>
    <w:rsid w:val="005442AC"/>
    <w:rsid w:val="00553FB3"/>
    <w:rsid w:val="00574942"/>
    <w:rsid w:val="00575D83"/>
    <w:rsid w:val="00576DF4"/>
    <w:rsid w:val="00596D9D"/>
    <w:rsid w:val="005A1314"/>
    <w:rsid w:val="005A2412"/>
    <w:rsid w:val="005B1BF2"/>
    <w:rsid w:val="005C2D1F"/>
    <w:rsid w:val="005C2FFF"/>
    <w:rsid w:val="005D75E1"/>
    <w:rsid w:val="006119A7"/>
    <w:rsid w:val="00622CB0"/>
    <w:rsid w:val="006245B1"/>
    <w:rsid w:val="00626069"/>
    <w:rsid w:val="006323A9"/>
    <w:rsid w:val="006365FB"/>
    <w:rsid w:val="006548A4"/>
    <w:rsid w:val="00671ED0"/>
    <w:rsid w:val="00685B87"/>
    <w:rsid w:val="00686A37"/>
    <w:rsid w:val="006913CA"/>
    <w:rsid w:val="0069491B"/>
    <w:rsid w:val="006C354C"/>
    <w:rsid w:val="006C3D8B"/>
    <w:rsid w:val="006C4BD7"/>
    <w:rsid w:val="006D1260"/>
    <w:rsid w:val="006F4BFF"/>
    <w:rsid w:val="006F52E6"/>
    <w:rsid w:val="0071675C"/>
    <w:rsid w:val="00716955"/>
    <w:rsid w:val="00736260"/>
    <w:rsid w:val="007364E4"/>
    <w:rsid w:val="00746073"/>
    <w:rsid w:val="007531FA"/>
    <w:rsid w:val="00772D85"/>
    <w:rsid w:val="007862B1"/>
    <w:rsid w:val="007B6159"/>
    <w:rsid w:val="007D3B60"/>
    <w:rsid w:val="007E1A40"/>
    <w:rsid w:val="007E4B6C"/>
    <w:rsid w:val="007F69DE"/>
    <w:rsid w:val="008009F8"/>
    <w:rsid w:val="00812E36"/>
    <w:rsid w:val="00820E7A"/>
    <w:rsid w:val="008433BF"/>
    <w:rsid w:val="00847494"/>
    <w:rsid w:val="00851FBC"/>
    <w:rsid w:val="008B0857"/>
    <w:rsid w:val="008B492B"/>
    <w:rsid w:val="008C3860"/>
    <w:rsid w:val="008D1AE5"/>
    <w:rsid w:val="008D44A5"/>
    <w:rsid w:val="008E3B9E"/>
    <w:rsid w:val="008E5898"/>
    <w:rsid w:val="008F0631"/>
    <w:rsid w:val="008F09F3"/>
    <w:rsid w:val="008F21CF"/>
    <w:rsid w:val="00907B83"/>
    <w:rsid w:val="0092394B"/>
    <w:rsid w:val="0092662F"/>
    <w:rsid w:val="0093243A"/>
    <w:rsid w:val="009507EC"/>
    <w:rsid w:val="00953EC3"/>
    <w:rsid w:val="00954CDB"/>
    <w:rsid w:val="00956F31"/>
    <w:rsid w:val="00957271"/>
    <w:rsid w:val="00984B5E"/>
    <w:rsid w:val="009853E3"/>
    <w:rsid w:val="00990DCB"/>
    <w:rsid w:val="00997E38"/>
    <w:rsid w:val="009B08E7"/>
    <w:rsid w:val="009C5D94"/>
    <w:rsid w:val="009C6DF7"/>
    <w:rsid w:val="009C734A"/>
    <w:rsid w:val="009E7836"/>
    <w:rsid w:val="00A06405"/>
    <w:rsid w:val="00A16AA8"/>
    <w:rsid w:val="00A34F23"/>
    <w:rsid w:val="00A91D44"/>
    <w:rsid w:val="00AC2BA1"/>
    <w:rsid w:val="00AC7148"/>
    <w:rsid w:val="00AF30A1"/>
    <w:rsid w:val="00AF6E6F"/>
    <w:rsid w:val="00B014E4"/>
    <w:rsid w:val="00B025CA"/>
    <w:rsid w:val="00B12057"/>
    <w:rsid w:val="00B200E4"/>
    <w:rsid w:val="00B24731"/>
    <w:rsid w:val="00B41FFA"/>
    <w:rsid w:val="00B5309D"/>
    <w:rsid w:val="00B7071B"/>
    <w:rsid w:val="00B8520A"/>
    <w:rsid w:val="00B93284"/>
    <w:rsid w:val="00B9489B"/>
    <w:rsid w:val="00BA022E"/>
    <w:rsid w:val="00BB7EF1"/>
    <w:rsid w:val="00BC0987"/>
    <w:rsid w:val="00BC0F2C"/>
    <w:rsid w:val="00BC5FEC"/>
    <w:rsid w:val="00BE1CB5"/>
    <w:rsid w:val="00BE37BE"/>
    <w:rsid w:val="00BE3F6D"/>
    <w:rsid w:val="00BE5BB6"/>
    <w:rsid w:val="00C01591"/>
    <w:rsid w:val="00C04369"/>
    <w:rsid w:val="00C113D9"/>
    <w:rsid w:val="00C15BB5"/>
    <w:rsid w:val="00C315BC"/>
    <w:rsid w:val="00C3204C"/>
    <w:rsid w:val="00C46736"/>
    <w:rsid w:val="00C53443"/>
    <w:rsid w:val="00C5486C"/>
    <w:rsid w:val="00C60278"/>
    <w:rsid w:val="00C87DD3"/>
    <w:rsid w:val="00C90659"/>
    <w:rsid w:val="00C9437D"/>
    <w:rsid w:val="00CA3049"/>
    <w:rsid w:val="00CA4687"/>
    <w:rsid w:val="00CB6CC2"/>
    <w:rsid w:val="00CC08D3"/>
    <w:rsid w:val="00CC2EAF"/>
    <w:rsid w:val="00CC44F8"/>
    <w:rsid w:val="00CD573C"/>
    <w:rsid w:val="00D11C62"/>
    <w:rsid w:val="00D33FB6"/>
    <w:rsid w:val="00D35151"/>
    <w:rsid w:val="00D36910"/>
    <w:rsid w:val="00D37266"/>
    <w:rsid w:val="00D37D20"/>
    <w:rsid w:val="00D51BFE"/>
    <w:rsid w:val="00D5340B"/>
    <w:rsid w:val="00D575B7"/>
    <w:rsid w:val="00D72515"/>
    <w:rsid w:val="00D807D5"/>
    <w:rsid w:val="00D930A4"/>
    <w:rsid w:val="00D955F4"/>
    <w:rsid w:val="00DA5A69"/>
    <w:rsid w:val="00DC2E3F"/>
    <w:rsid w:val="00DD17B4"/>
    <w:rsid w:val="00DD1E3B"/>
    <w:rsid w:val="00DD6031"/>
    <w:rsid w:val="00DF1603"/>
    <w:rsid w:val="00E06F00"/>
    <w:rsid w:val="00E2276C"/>
    <w:rsid w:val="00E40318"/>
    <w:rsid w:val="00E53383"/>
    <w:rsid w:val="00E5339F"/>
    <w:rsid w:val="00E73827"/>
    <w:rsid w:val="00E74B71"/>
    <w:rsid w:val="00E91117"/>
    <w:rsid w:val="00E94C82"/>
    <w:rsid w:val="00EA4DBC"/>
    <w:rsid w:val="00EA5284"/>
    <w:rsid w:val="00EA6BB4"/>
    <w:rsid w:val="00EB6D01"/>
    <w:rsid w:val="00EC62FC"/>
    <w:rsid w:val="00ED6523"/>
    <w:rsid w:val="00EE3CA5"/>
    <w:rsid w:val="00EF52A3"/>
    <w:rsid w:val="00EF7956"/>
    <w:rsid w:val="00F011A8"/>
    <w:rsid w:val="00F04C9E"/>
    <w:rsid w:val="00F13474"/>
    <w:rsid w:val="00F13AD5"/>
    <w:rsid w:val="00F15A1F"/>
    <w:rsid w:val="00F565FA"/>
    <w:rsid w:val="00F72B48"/>
    <w:rsid w:val="00F85B36"/>
    <w:rsid w:val="00F91035"/>
    <w:rsid w:val="00FB5A4A"/>
    <w:rsid w:val="00FC4268"/>
    <w:rsid w:val="00FD1563"/>
    <w:rsid w:val="00FF0BA7"/>
    <w:rsid w:val="00FF6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38A2E4"/>
  <w15:chartTrackingRefBased/>
  <w15:docId w15:val="{D81882E0-B1C9-44A5-BB91-4DFBAE143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B7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1421"/>
    <w:pPr>
      <w:keepNext/>
      <w:keepLines/>
      <w:pBdr>
        <w:top w:val="single" w:sz="24" w:space="1" w:color="F2F2F2" w:themeColor="background1" w:themeShade="F2"/>
        <w:left w:val="single" w:sz="24" w:space="4" w:color="F2F2F2" w:themeColor="background1" w:themeShade="F2"/>
        <w:bottom w:val="single" w:sz="24" w:space="1" w:color="F2F2F2" w:themeColor="background1" w:themeShade="F2"/>
        <w:right w:val="single" w:sz="24" w:space="4" w:color="F2F2F2" w:themeColor="background1" w:themeShade="F2"/>
      </w:pBdr>
      <w:shd w:val="clear" w:color="auto" w:fill="F2F2F2" w:themeFill="background1" w:themeFillShade="F2"/>
      <w:spacing w:before="240" w:after="240"/>
      <w:outlineLvl w:val="0"/>
    </w:pPr>
    <w:rPr>
      <w:rFonts w:eastAsiaTheme="majorEastAsia" w:cstheme="majorBidi"/>
      <w:b/>
      <w:caps/>
      <w:spacing w:val="20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775F"/>
    <w:pPr>
      <w:keepNext/>
      <w:keepLines/>
      <w:spacing w:before="120" w:after="120"/>
      <w:outlineLvl w:val="1"/>
    </w:pPr>
    <w:rPr>
      <w:rFonts w:eastAsiaTheme="majorEastAsia" w:cstheme="majorBidi"/>
      <w:b/>
      <w:spacing w:val="15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5E1"/>
    <w:pPr>
      <w:keepNext/>
      <w:keepLines/>
      <w:spacing w:before="40" w:after="120"/>
      <w:outlineLvl w:val="2"/>
    </w:pPr>
    <w:rPr>
      <w:rFonts w:eastAsiaTheme="majorEastAsia" w:cstheme="majorBidi"/>
      <w:b/>
      <w:spacing w:val="15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1421"/>
    <w:rPr>
      <w:rFonts w:eastAsiaTheme="majorEastAsia" w:cstheme="majorBidi"/>
      <w:b/>
      <w:caps/>
      <w:spacing w:val="20"/>
      <w:sz w:val="24"/>
      <w:szCs w:val="32"/>
      <w:shd w:val="clear" w:color="auto" w:fill="F2F2F2" w:themeFill="background1" w:themeFillShade="F2"/>
    </w:rPr>
  </w:style>
  <w:style w:type="character" w:styleId="PlaceholderText">
    <w:name w:val="Placeholder Text"/>
    <w:basedOn w:val="DefaultParagraphFont"/>
    <w:uiPriority w:val="99"/>
    <w:semiHidden/>
    <w:rsid w:val="005B1BF2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1CB5"/>
    <w:pPr>
      <w:pBdr>
        <w:top w:val="single" w:sz="18" w:space="1" w:color="00B0F0"/>
        <w:left w:val="single" w:sz="18" w:space="4" w:color="00B0F0"/>
        <w:bottom w:val="single" w:sz="18" w:space="1" w:color="00B0F0"/>
        <w:right w:val="single" w:sz="18" w:space="4" w:color="00B0F0"/>
      </w:pBdr>
      <w:shd w:val="clear" w:color="auto" w:fill="00B0F0"/>
      <w:spacing w:before="240" w:after="240" w:line="240" w:lineRule="auto"/>
    </w:pPr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1CB5"/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  <w:shd w:val="clear" w:color="auto" w:fill="00B0F0"/>
    </w:rPr>
  </w:style>
  <w:style w:type="character" w:customStyle="1" w:styleId="Heading2Char">
    <w:name w:val="Heading 2 Char"/>
    <w:basedOn w:val="DefaultParagraphFont"/>
    <w:link w:val="Heading2"/>
    <w:uiPriority w:val="9"/>
    <w:rsid w:val="0022775F"/>
    <w:rPr>
      <w:rFonts w:eastAsiaTheme="majorEastAsia" w:cstheme="majorBidi"/>
      <w:b/>
      <w:spacing w:val="15"/>
      <w:sz w:val="24"/>
      <w:szCs w:val="26"/>
    </w:rPr>
  </w:style>
  <w:style w:type="paragraph" w:styleId="ListParagraph">
    <w:name w:val="List Paragraph"/>
    <w:basedOn w:val="Normal"/>
    <w:uiPriority w:val="34"/>
    <w:qFormat/>
    <w:rsid w:val="0020258A"/>
    <w:pPr>
      <w:numPr>
        <w:numId w:val="1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8D3"/>
  </w:style>
  <w:style w:type="paragraph" w:styleId="Footer">
    <w:name w:val="footer"/>
    <w:basedOn w:val="Normal"/>
    <w:link w:val="Foot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8D3"/>
  </w:style>
  <w:style w:type="paragraph" w:styleId="Subtitle">
    <w:name w:val="Subtitle"/>
    <w:basedOn w:val="Normal"/>
    <w:next w:val="Normal"/>
    <w:link w:val="SubtitleChar"/>
    <w:uiPriority w:val="11"/>
    <w:qFormat/>
    <w:rsid w:val="00197BE0"/>
    <w:pPr>
      <w:numPr>
        <w:ilvl w:val="1"/>
      </w:numPr>
      <w:spacing w:after="0"/>
    </w:pPr>
    <w:rPr>
      <w:rFonts w:eastAsiaTheme="minorEastAsia"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97BE0"/>
    <w:rPr>
      <w:rFonts w:ascii="Franklin Gothic Book" w:eastAsiaTheme="minorEastAsia" w:hAnsi="Franklin Gothic Book"/>
      <w:spacing w:val="15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D75E1"/>
    <w:rPr>
      <w:rFonts w:ascii="Franklin Gothic Book" w:eastAsiaTheme="majorEastAsia" w:hAnsi="Franklin Gothic Book" w:cstheme="majorBidi"/>
      <w:b/>
      <w:spacing w:val="15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B41FF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FFA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B41FFA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B41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278"/>
    <w:pPr>
      <w:pBdr>
        <w:top w:val="single" w:sz="4" w:space="10" w:color="00B0F0"/>
        <w:bottom w:val="single" w:sz="4" w:space="10" w:color="00B0F0"/>
      </w:pBdr>
      <w:spacing w:before="360" w:after="360"/>
      <w:ind w:left="864" w:right="864"/>
      <w:jc w:val="center"/>
    </w:pPr>
    <w:rPr>
      <w:iCs/>
      <w:color w:val="00B0F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278"/>
    <w:rPr>
      <w:iCs/>
      <w:color w:val="00B0F0"/>
    </w:rPr>
  </w:style>
  <w:style w:type="character" w:styleId="IntenseReference">
    <w:name w:val="Intense Reference"/>
    <w:basedOn w:val="DefaultParagraphFont"/>
    <w:uiPriority w:val="32"/>
    <w:qFormat/>
    <w:rsid w:val="00C60278"/>
    <w:rPr>
      <w:b/>
      <w:bCs/>
      <w:smallCaps/>
      <w:color w:val="00B0F0"/>
      <w:spacing w:val="5"/>
    </w:rPr>
  </w:style>
  <w:style w:type="table" w:styleId="TableGridLight">
    <w:name w:val="Grid Table Light"/>
    <w:basedOn w:val="TableNormal"/>
    <w:uiPriority w:val="40"/>
    <w:rsid w:val="006245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C4BD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533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33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33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33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338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2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521075">
                      <w:marLeft w:val="300"/>
                      <w:marRight w:val="300"/>
                      <w:marTop w:val="300"/>
                      <w:marBottom w:val="300"/>
                      <w:divBdr>
                        <w:top w:val="single" w:sz="6" w:space="0" w:color="E5E5E5"/>
                        <w:left w:val="single" w:sz="6" w:space="0" w:color="E5E5E5"/>
                        <w:bottom w:val="single" w:sz="6" w:space="31" w:color="E5E5E5"/>
                        <w:right w:val="single" w:sz="6" w:space="0" w:color="E5E5E5"/>
                      </w:divBdr>
                    </w:div>
                  </w:divsChild>
                </w:div>
              </w:divsChild>
            </w:div>
          </w:divsChild>
        </w:div>
      </w:divsChild>
    </w:div>
    <w:div w:id="2400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mitraining.edu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651817D7BB445D9E3F04D6A39B1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92EAD-2F3A-4788-8555-2DE079098724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50A54E3AD1A842309705CFA273A92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0A369-EA21-4F28-874F-BAECB12FCD9E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AD906433D94D4558B415F82367D4F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3AC8-9FDC-43AC-BC67-A36B2AD9EA2D}"/>
      </w:docPartPr>
      <w:docPartBody>
        <w:p w:rsidR="006470EC" w:rsidRDefault="00F72AED">
          <w:r w:rsidRPr="0028407D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2AED"/>
    <w:rsid w:val="00045D02"/>
    <w:rsid w:val="00052C7B"/>
    <w:rsid w:val="00136A56"/>
    <w:rsid w:val="0014469A"/>
    <w:rsid w:val="00244BF7"/>
    <w:rsid w:val="002945FF"/>
    <w:rsid w:val="002E77EF"/>
    <w:rsid w:val="00320DF2"/>
    <w:rsid w:val="00380499"/>
    <w:rsid w:val="0038340B"/>
    <w:rsid w:val="0039757D"/>
    <w:rsid w:val="0048272E"/>
    <w:rsid w:val="004E5EE3"/>
    <w:rsid w:val="0050440D"/>
    <w:rsid w:val="006470EC"/>
    <w:rsid w:val="00676526"/>
    <w:rsid w:val="006A7250"/>
    <w:rsid w:val="006F0E2F"/>
    <w:rsid w:val="006F7E9F"/>
    <w:rsid w:val="00752CC4"/>
    <w:rsid w:val="007716FA"/>
    <w:rsid w:val="00811A9F"/>
    <w:rsid w:val="0084123B"/>
    <w:rsid w:val="008949BE"/>
    <w:rsid w:val="009A3EE5"/>
    <w:rsid w:val="009B47A1"/>
    <w:rsid w:val="00A050AD"/>
    <w:rsid w:val="00AE66F4"/>
    <w:rsid w:val="00AF3B9F"/>
    <w:rsid w:val="00B02F37"/>
    <w:rsid w:val="00B4047F"/>
    <w:rsid w:val="00BF0E3A"/>
    <w:rsid w:val="00BF5DE1"/>
    <w:rsid w:val="00C25CA0"/>
    <w:rsid w:val="00C760DC"/>
    <w:rsid w:val="00CA110C"/>
    <w:rsid w:val="00D02B79"/>
    <w:rsid w:val="00D40527"/>
    <w:rsid w:val="00D41E01"/>
    <w:rsid w:val="00D76663"/>
    <w:rsid w:val="00DB67EA"/>
    <w:rsid w:val="00DB7FE7"/>
    <w:rsid w:val="00EB7324"/>
    <w:rsid w:val="00EC19B5"/>
    <w:rsid w:val="00F712EF"/>
    <w:rsid w:val="00F7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AE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rolment Cancellation, Withdrawal or Deferment Form</vt:lpstr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olment Cancellation, Withdrawal or Deferment Form</dc:title>
  <dc:subject/>
  <dc:creator>Belinda Fergusson</dc:creator>
  <cp:keywords/>
  <dc:description/>
  <cp:lastModifiedBy>Belinda Fergusson</cp:lastModifiedBy>
  <cp:revision>3</cp:revision>
  <cp:lastPrinted>2021-11-10T10:08:00Z</cp:lastPrinted>
  <dcterms:created xsi:type="dcterms:W3CDTF">2023-11-20T00:21:00Z</dcterms:created>
  <dcterms:modified xsi:type="dcterms:W3CDTF">2023-11-20T04:54:00Z</dcterms:modified>
  <cp:contentStatus>November 2023</cp:contentStatus>
</cp:coreProperties>
</file>